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2FE641" w14:textId="4740BB82" w:rsidR="00B10999" w:rsidRDefault="00B10999" w:rsidP="00B10999">
      <w:pPr>
        <w:jc w:val="center"/>
        <w:rPr>
          <w:rFonts w:ascii="Times New Roman" w:hAnsi="Times New Roman" w:cs="Times New Roman"/>
          <w:color w:val="000000"/>
          <w:sz w:val="36"/>
          <w:szCs w:val="36"/>
        </w:rPr>
      </w:pPr>
      <w:r>
        <w:rPr>
          <w:rFonts w:ascii="Times New Roman" w:hAnsi="Times New Roman" w:cs="Times New Roman"/>
          <w:color w:val="000000"/>
          <w:sz w:val="36"/>
          <w:szCs w:val="36"/>
        </w:rPr>
        <w:t>How to predict new compounds</w:t>
      </w:r>
    </w:p>
    <w:p w14:paraId="7C078D9D" w14:textId="77777777" w:rsidR="00B10999" w:rsidRPr="00B10999" w:rsidRDefault="00B10999" w:rsidP="00B10999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  <w:r w:rsidRPr="00B10999">
        <w:rPr>
          <w:rFonts w:ascii="TimesNewRomanPS-BoldItalicMT" w:eastAsia="宋体" w:hAnsi="TimesNewRomanPS-BoldItalicMT" w:cs="宋体"/>
          <w:b/>
          <w:bCs/>
          <w:i/>
          <w:iCs/>
          <w:color w:val="000000"/>
          <w:kern w:val="0"/>
          <w:sz w:val="24"/>
          <w:szCs w:val="24"/>
          <w14:ligatures w14:val="none"/>
        </w:rPr>
        <w:t xml:space="preserve">(1) About the models of the prediction system: </w:t>
      </w:r>
    </w:p>
    <w:p w14:paraId="692ECD36" w14:textId="25C506B7" w:rsidR="00854F3C" w:rsidRPr="00CC69D6" w:rsidRDefault="00B10999" w:rsidP="00B10999">
      <w:pPr>
        <w:widowControl/>
        <w:jc w:val="left"/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</w:pPr>
      <w:r w:rsidRPr="00B10999">
        <w:rPr>
          <w:rFonts w:ascii="TimesNewRomanPS-BoldMT" w:eastAsia="宋体" w:hAnsi="TimesNewRomanPS-BoldMT" w:cs="宋体"/>
          <w:b/>
          <w:bCs/>
          <w:color w:val="000000"/>
          <w:kern w:val="0"/>
          <w:sz w:val="24"/>
          <w:szCs w:val="24"/>
          <w14:ligatures w14:val="none"/>
        </w:rPr>
        <w:t>Table 1</w:t>
      </w:r>
      <w:r w:rsidR="00854F3C">
        <w:rPr>
          <w:rFonts w:ascii="TimesNewRomanPS-BoldMT" w:eastAsia="宋体" w:hAnsi="TimesNewRomanPS-BoldMT" w:cs="宋体" w:hint="eastAsia"/>
          <w:b/>
          <w:bCs/>
          <w:color w:val="000000"/>
          <w:kern w:val="0"/>
          <w:sz w:val="24"/>
          <w:szCs w:val="24"/>
          <w14:ligatures w14:val="none"/>
        </w:rPr>
        <w:t xml:space="preserve"> </w:t>
      </w:r>
      <w:r w:rsidR="00854F3C" w:rsidRPr="00854F3C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>shows the five models of the permeability prediction system.</w:t>
      </w:r>
      <w:r w:rsidRPr="00B10999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</w:p>
    <w:p w14:paraId="09101112" w14:textId="7B198E65" w:rsidR="00B10999" w:rsidRDefault="00B10999" w:rsidP="00854F3C">
      <w:pPr>
        <w:widowControl/>
        <w:jc w:val="center"/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</w:pPr>
      <w:r w:rsidRPr="00854F3C">
        <w:rPr>
          <w:rFonts w:ascii="Times New Roman" w:eastAsia="宋体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Table 1.</w:t>
      </w:r>
      <w:r w:rsidRPr="00B10999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="00854F3C" w:rsidRPr="00854F3C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>five models of the permeability prediction system.</w:t>
      </w:r>
    </w:p>
    <w:tbl>
      <w:tblPr>
        <w:tblStyle w:val="a7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854F3C" w:rsidRPr="00854F3C" w14:paraId="4373603C" w14:textId="77777777" w:rsidTr="00854F3C"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</w:tcPr>
          <w:p w14:paraId="4126AC0A" w14:textId="406DC8F5" w:rsidR="00854F3C" w:rsidRPr="00854F3C" w:rsidRDefault="00854F3C" w:rsidP="00854F3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854F3C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Dataset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</w:tcPr>
          <w:p w14:paraId="03A2DEEB" w14:textId="261DBF12" w:rsidR="00854F3C" w:rsidRPr="00854F3C" w:rsidRDefault="00854F3C" w:rsidP="00854F3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854F3C"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  <w:t>RRCK-C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</w:tcPr>
          <w:p w14:paraId="1A4E8456" w14:textId="6BE1E52D" w:rsidR="00854F3C" w:rsidRPr="00854F3C" w:rsidRDefault="00854F3C" w:rsidP="00854F3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854F3C"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  <w:t>PAMPA-C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</w:tcPr>
          <w:p w14:paraId="51379C1A" w14:textId="3558A152" w:rsidR="00854F3C" w:rsidRPr="00854F3C" w:rsidRDefault="00854F3C" w:rsidP="00854F3C">
            <w:pPr>
              <w:widowControl/>
              <w:jc w:val="center"/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</w:pPr>
            <w:r w:rsidRPr="00854F3C"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  <w:t>Caco2-L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</w:tcPr>
          <w:p w14:paraId="5D6C6883" w14:textId="5F6BC745" w:rsidR="00854F3C" w:rsidRPr="00854F3C" w:rsidRDefault="00854F3C" w:rsidP="00854F3C">
            <w:pPr>
              <w:widowControl/>
              <w:jc w:val="center"/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</w:pPr>
            <w:r w:rsidRPr="00854F3C"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  <w:t>Caco2-C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</w:tcPr>
          <w:p w14:paraId="22F245FB" w14:textId="2FB63CC7" w:rsidR="00854F3C" w:rsidRPr="00854F3C" w:rsidRDefault="00854F3C" w:rsidP="00854F3C">
            <w:pPr>
              <w:widowControl/>
              <w:jc w:val="center"/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</w:pPr>
            <w:r w:rsidRPr="00854F3C"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  <w:t>Caco2-A</w:t>
            </w:r>
          </w:p>
        </w:tc>
      </w:tr>
      <w:tr w:rsidR="00854F3C" w:rsidRPr="00854F3C" w14:paraId="4273475D" w14:textId="77777777" w:rsidTr="00854F3C">
        <w:tc>
          <w:tcPr>
            <w:tcW w:w="1382" w:type="dxa"/>
            <w:tcBorders>
              <w:top w:val="single" w:sz="4" w:space="0" w:color="auto"/>
            </w:tcBorders>
          </w:tcPr>
          <w:p w14:paraId="3C3FC486" w14:textId="0DEABE77" w:rsidR="00854F3C" w:rsidRPr="00854F3C" w:rsidRDefault="00854F3C" w:rsidP="00854F3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854F3C"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  <w:t>Model</w:t>
            </w:r>
          </w:p>
        </w:tc>
        <w:tc>
          <w:tcPr>
            <w:tcW w:w="1382" w:type="dxa"/>
            <w:tcBorders>
              <w:top w:val="single" w:sz="4" w:space="0" w:color="auto"/>
            </w:tcBorders>
          </w:tcPr>
          <w:p w14:paraId="756323A4" w14:textId="16BA4295" w:rsidR="00854F3C" w:rsidRPr="00854F3C" w:rsidRDefault="00854F3C" w:rsidP="00854F3C">
            <w:pPr>
              <w:widowControl/>
              <w:jc w:val="center"/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</w:pPr>
            <w:r w:rsidRPr="00854F3C"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  <w:t>MOE2D-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  <w:t>SVR</w:t>
            </w:r>
          </w:p>
        </w:tc>
        <w:tc>
          <w:tcPr>
            <w:tcW w:w="1383" w:type="dxa"/>
            <w:tcBorders>
              <w:top w:val="single" w:sz="4" w:space="0" w:color="auto"/>
            </w:tcBorders>
          </w:tcPr>
          <w:p w14:paraId="775B380C" w14:textId="3B3A90D7" w:rsidR="00854F3C" w:rsidRPr="00854F3C" w:rsidRDefault="00854F3C" w:rsidP="00854F3C">
            <w:pPr>
              <w:widowControl/>
              <w:jc w:val="center"/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  <w:t>MOE2D-LightGBM</w:t>
            </w:r>
          </w:p>
        </w:tc>
        <w:tc>
          <w:tcPr>
            <w:tcW w:w="1383" w:type="dxa"/>
            <w:tcBorders>
              <w:top w:val="single" w:sz="4" w:space="0" w:color="auto"/>
            </w:tcBorders>
          </w:tcPr>
          <w:p w14:paraId="01820CBD" w14:textId="22C3B241" w:rsidR="00854F3C" w:rsidRPr="00854F3C" w:rsidRDefault="00854F3C" w:rsidP="00854F3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854F3C"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  <w:t>MOE2D-RF</w:t>
            </w:r>
          </w:p>
        </w:tc>
        <w:tc>
          <w:tcPr>
            <w:tcW w:w="1383" w:type="dxa"/>
            <w:tcBorders>
              <w:top w:val="single" w:sz="4" w:space="0" w:color="auto"/>
            </w:tcBorders>
          </w:tcPr>
          <w:p w14:paraId="752F632F" w14:textId="489A2C9F" w:rsidR="00854F3C" w:rsidRPr="00854F3C" w:rsidRDefault="00854F3C" w:rsidP="00854F3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854F3C"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  <w:t>MOE2D-RF</w:t>
            </w:r>
          </w:p>
        </w:tc>
        <w:tc>
          <w:tcPr>
            <w:tcW w:w="1383" w:type="dxa"/>
            <w:tcBorders>
              <w:top w:val="single" w:sz="4" w:space="0" w:color="auto"/>
            </w:tcBorders>
          </w:tcPr>
          <w:p w14:paraId="35FCE894" w14:textId="5DAEB4C3" w:rsidR="00854F3C" w:rsidRPr="00854F3C" w:rsidRDefault="00854F3C" w:rsidP="00854F3C">
            <w:pPr>
              <w:widowControl/>
              <w:jc w:val="center"/>
              <w:rPr>
                <w:rFonts w:ascii="Times New Roman" w:eastAsia="宋体" w:hAnsi="Times New Roman" w:cs="Times New Roman"/>
                <w:kern w:val="0"/>
                <w:szCs w:val="21"/>
                <w14:ligatures w14:val="none"/>
              </w:rPr>
            </w:pPr>
            <w:r w:rsidRPr="00854F3C">
              <w:rPr>
                <w:rFonts w:ascii="Times New Roman" w:eastAsia="宋体" w:hAnsi="Times New Roman" w:cs="Times New Roman" w:hint="eastAsia"/>
                <w:kern w:val="0"/>
                <w:szCs w:val="21"/>
                <w14:ligatures w14:val="none"/>
              </w:rPr>
              <w:t>MOE2D-RF</w:t>
            </w:r>
          </w:p>
        </w:tc>
      </w:tr>
    </w:tbl>
    <w:p w14:paraId="14DEE308" w14:textId="77777777" w:rsidR="00854F3C" w:rsidRPr="00B10999" w:rsidRDefault="00854F3C" w:rsidP="00854F3C">
      <w:pPr>
        <w:widowControl/>
        <w:jc w:val="center"/>
        <w:rPr>
          <w:rFonts w:ascii="宋体" w:eastAsia="宋体" w:hAnsi="宋体" w:cs="宋体"/>
          <w:kern w:val="0"/>
          <w:sz w:val="24"/>
          <w:szCs w:val="24"/>
          <w14:ligatures w14:val="none"/>
        </w:rPr>
      </w:pPr>
    </w:p>
    <w:p w14:paraId="5ADE487B" w14:textId="77777777" w:rsidR="00747B95" w:rsidRDefault="00B10999" w:rsidP="00B10999">
      <w:pPr>
        <w:widowControl/>
        <w:jc w:val="left"/>
        <w:rPr>
          <w:rFonts w:ascii="宋体" w:eastAsia="宋体" w:hAnsi="宋体" w:cs="宋体"/>
          <w:b/>
          <w:bCs/>
          <w:i/>
          <w:iCs/>
          <w:color w:val="000000"/>
          <w:kern w:val="0"/>
          <w:sz w:val="25"/>
          <w:szCs w:val="25"/>
          <w14:ligatures w14:val="none"/>
        </w:rPr>
      </w:pPr>
      <w:r w:rsidRPr="00B10999">
        <w:rPr>
          <w:rFonts w:ascii="TimesNewRomanPS-BoldItalicMT" w:eastAsia="宋体" w:hAnsi="TimesNewRomanPS-BoldItalicMT" w:cs="宋体"/>
          <w:b/>
          <w:bCs/>
          <w:i/>
          <w:iCs/>
          <w:color w:val="000000"/>
          <w:kern w:val="0"/>
          <w:sz w:val="24"/>
          <w:szCs w:val="24"/>
          <w14:ligatures w14:val="none"/>
        </w:rPr>
        <w:t>(2) Descriptor</w:t>
      </w:r>
      <w:r w:rsidR="00747B95">
        <w:rPr>
          <w:rFonts w:ascii="TimesNewRomanPS-BoldItalicMT" w:eastAsia="宋体" w:hAnsi="TimesNewRomanPS-BoldItalicMT" w:cs="宋体" w:hint="eastAsia"/>
          <w:b/>
          <w:bCs/>
          <w:i/>
          <w:iCs/>
          <w:color w:val="000000"/>
          <w:kern w:val="0"/>
          <w:sz w:val="24"/>
          <w:szCs w:val="24"/>
          <w14:ligatures w14:val="none"/>
        </w:rPr>
        <w:t>s</w:t>
      </w:r>
      <w:r w:rsidRPr="00B10999">
        <w:rPr>
          <w:rFonts w:ascii="宋体" w:eastAsia="宋体" w:hAnsi="宋体" w:cs="宋体" w:hint="eastAsia"/>
          <w:b/>
          <w:bCs/>
          <w:i/>
          <w:iCs/>
          <w:color w:val="000000"/>
          <w:kern w:val="0"/>
          <w:sz w:val="25"/>
          <w:szCs w:val="25"/>
          <w14:ligatures w14:val="none"/>
        </w:rPr>
        <w:t>：</w:t>
      </w:r>
    </w:p>
    <w:p w14:paraId="56AC1679" w14:textId="1A8C809A" w:rsidR="00417069" w:rsidRDefault="00B10999" w:rsidP="00417069">
      <w:pPr>
        <w:widowControl/>
        <w:ind w:firstLineChars="100" w:firstLine="240"/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</w:pPr>
      <w:r w:rsidRPr="00B10999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>The models were built on KNIME</w:t>
      </w:r>
      <w:r w:rsidR="00747B9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 platform</w:t>
      </w:r>
      <w:r w:rsidRPr="00B10999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 (version 4.</w:t>
      </w:r>
      <w:r w:rsidR="00747B9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7</w:t>
      </w:r>
      <w:r w:rsidRPr="00B10999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>.0). The MOE2</w:t>
      </w:r>
      <w:r w:rsidR="00747B9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D</w:t>
      </w:r>
      <w:r w:rsidRPr="00B10999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 descriptors were</w:t>
      </w:r>
      <w:r w:rsidR="00747B9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 </w:t>
      </w:r>
      <w:r w:rsidRPr="00B10999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>calculated by MOE (version 201</w:t>
      </w:r>
      <w:r w:rsidR="00747B9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9</w:t>
      </w:r>
      <w:r w:rsidRPr="00B10999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>). The details of the selected MOE2</w:t>
      </w:r>
      <w:r w:rsidR="00BC4AF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D</w:t>
      </w:r>
      <w:r w:rsidRPr="00B10999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 descriptors</w:t>
      </w:r>
      <w:r w:rsidR="00747B9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 </w:t>
      </w:r>
      <w:r w:rsidRPr="00B10999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related to the above </w:t>
      </w:r>
      <w:r w:rsidR="00747B95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five</w:t>
      </w:r>
      <w:r w:rsidRPr="00B10999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 models are as follows: </w:t>
      </w:r>
    </w:p>
    <w:p w14:paraId="00F5207E" w14:textId="77777777" w:rsidR="00417069" w:rsidRPr="00417069" w:rsidRDefault="00417069" w:rsidP="00417069">
      <w:pPr>
        <w:widowControl/>
        <w:ind w:firstLineChars="100" w:firstLine="240"/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</w:pPr>
    </w:p>
    <w:p w14:paraId="5C506A61" w14:textId="3542151C" w:rsidR="00417069" w:rsidRPr="00310684" w:rsidRDefault="00747B95" w:rsidP="00B10999">
      <w:pPr>
        <w:pStyle w:val="a8"/>
        <w:widowControl/>
        <w:numPr>
          <w:ilvl w:val="0"/>
          <w:numId w:val="2"/>
        </w:numPr>
        <w:ind w:firstLineChars="0"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  <w:r w:rsidRPr="00417069"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 xml:space="preserve">RRCK-C </w:t>
      </w:r>
      <w:r w:rsidR="00B10999" w:rsidRPr="00417069">
        <w:rPr>
          <w:rFonts w:ascii="TimesNewRomanPS-BoldMT" w:eastAsia="宋体" w:hAnsi="TimesNewRomanPS-BoldMT" w:cs="宋体"/>
          <w:b/>
          <w:bCs/>
          <w:color w:val="000000"/>
          <w:kern w:val="0"/>
          <w:szCs w:val="21"/>
          <w14:ligatures w14:val="none"/>
        </w:rPr>
        <w:t>(10</w:t>
      </w:r>
      <w:r w:rsidR="009A5DD7"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>3</w:t>
      </w:r>
      <w:r w:rsidR="00B10999" w:rsidRPr="00417069">
        <w:rPr>
          <w:rFonts w:ascii="TimesNewRomanPS-BoldMT" w:eastAsia="宋体" w:hAnsi="TimesNewRomanPS-BoldMT" w:cs="宋体"/>
          <w:b/>
          <w:bCs/>
          <w:color w:val="000000"/>
          <w:kern w:val="0"/>
          <w:szCs w:val="21"/>
          <w14:ligatures w14:val="none"/>
        </w:rPr>
        <w:t xml:space="preserve">): </w:t>
      </w:r>
    </w:p>
    <w:p w14:paraId="0B205B08" w14:textId="209E7892" w:rsidR="00417069" w:rsidRPr="00BA2E61" w:rsidRDefault="00310684" w:rsidP="00BA2E61">
      <w:pPr>
        <w:widowControl/>
        <w:ind w:firstLineChars="100" w:firstLine="210"/>
        <w:rPr>
          <w:rFonts w:ascii="Times New Roman" w:eastAsia="宋体" w:hAnsi="Times New Roman" w:cs="Times New Roman" w:hint="eastAsia"/>
          <w:color w:val="000000"/>
          <w:kern w:val="0"/>
          <w:szCs w:val="21"/>
          <w14:ligatures w14:val="none"/>
        </w:rPr>
      </w:pPr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[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pol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st_violation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acc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aro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don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donacc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heavy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hyd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IC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C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F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H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N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O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S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balabanJ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BCUT_PEOE_1', 'BCUT_PEOE_2', 'BCUT_SLOGP_1', 'BCUT_SLOGP_2', 'BCUT_SMR_1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bpol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b_1rotN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b_double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b_max1len', 'chi1v', 'chi1v_C', 'chi1_C', 'chiral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chiral_u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diameter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ema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emd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emd_C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D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P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S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_pbo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avgQ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Ka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Kb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strain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Kier2', 'Kier3', 'KierA2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KierFlex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ip_acc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ip_violation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ogP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(o/w)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ogS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brigid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nring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nrot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violation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PEOE_PC+', 'PEOE_PC-', 'PEOE_VSA+0', 'PEOE_VSA+1', 'PEOE_VSA+2', 'PEOE_VSA+3', 'PEOE_VSA+4', 'PEOE_VSA+5', 'PEOE_VSA+6', 'PEOE_VSA-0', 'PEOE_VSA-1', 'PEOE_VSA-2', 'PEOE_VSA-3', 'PEOE_VSA-4', 'PEOE_VSA-5', 'PEOE_VSA-6', 'PEOE_VSA_HYD', 'PEOE_VSA_NEG', 'PEOE_VSA_PNEG', 'PEOE_VSA_POL', 'PEOE_VSA_POS', 'PEOE_VSA_PPOS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petitjeanSC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radius', 'reactive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rsynth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SlogP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SlogP_VSA0', 'SlogP_VSA1', 'SlogP_VSA2', 'SlogP_VSA3', 'SlogP_VSA4', 'SlogP_VSA5', 'SlogP_VSA6', 'SlogP_VSA7', 'SlogP_VSA8', 'SlogP_VSA9', 'SMR_VSA1', 'SMR_VSA2', 'SMR_VSA3', 'SMR_VSA4', 'SMR_VSA5', 'SMR_VSA6', 'SMR_VSA7', 'TPSA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DistEq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sa_don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weinerPath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weinerPol</w:t>
      </w:r>
      <w:proofErr w:type="spellEnd"/>
      <w:r w:rsidRPr="009A5DD7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]</w:t>
      </w:r>
    </w:p>
    <w:p w14:paraId="75B63E6D" w14:textId="77777777" w:rsidR="00417069" w:rsidRPr="00BA2E61" w:rsidRDefault="00417069" w:rsidP="00BA2E61">
      <w:pPr>
        <w:widowControl/>
        <w:jc w:val="left"/>
        <w:rPr>
          <w:rFonts w:ascii="宋体" w:eastAsia="宋体" w:hAnsi="宋体" w:cs="宋体" w:hint="eastAsia"/>
          <w:kern w:val="0"/>
          <w:sz w:val="24"/>
          <w:szCs w:val="24"/>
          <w14:ligatures w14:val="none"/>
        </w:rPr>
      </w:pPr>
    </w:p>
    <w:p w14:paraId="73CB6F94" w14:textId="6498F432" w:rsidR="00B10999" w:rsidRPr="00BA2E61" w:rsidRDefault="00417069" w:rsidP="00B10999">
      <w:pPr>
        <w:pStyle w:val="a8"/>
        <w:widowControl/>
        <w:numPr>
          <w:ilvl w:val="0"/>
          <w:numId w:val="2"/>
        </w:numPr>
        <w:ind w:firstLineChars="0"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  <w:r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 xml:space="preserve">PAMPA-C </w:t>
      </w:r>
      <w:r w:rsidR="00B10999" w:rsidRPr="00417069">
        <w:rPr>
          <w:rFonts w:ascii="TimesNewRomanPS-BoldMT" w:eastAsia="宋体" w:hAnsi="TimesNewRomanPS-BoldMT" w:cs="宋体"/>
          <w:b/>
          <w:bCs/>
          <w:color w:val="000000"/>
          <w:kern w:val="0"/>
          <w:szCs w:val="21"/>
          <w14:ligatures w14:val="none"/>
        </w:rPr>
        <w:t>(</w:t>
      </w:r>
      <w:r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>71</w:t>
      </w:r>
      <w:r w:rsidR="00B10999" w:rsidRPr="00417069">
        <w:rPr>
          <w:rFonts w:ascii="TimesNewRomanPS-BoldMT" w:eastAsia="宋体" w:hAnsi="TimesNewRomanPS-BoldMT" w:cs="宋体"/>
          <w:b/>
          <w:bCs/>
          <w:color w:val="000000"/>
          <w:kern w:val="0"/>
          <w:szCs w:val="21"/>
          <w14:ligatures w14:val="none"/>
        </w:rPr>
        <w:t xml:space="preserve">): </w:t>
      </w:r>
    </w:p>
    <w:p w14:paraId="461F35C5" w14:textId="77777777" w:rsidR="00BA2E61" w:rsidRPr="00BA2E61" w:rsidRDefault="00BA2E61" w:rsidP="00BA2E61">
      <w:pPr>
        <w:widowControl/>
        <w:ind w:firstLineChars="100" w:firstLine="210"/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</w:pPr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[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pol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aro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d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donacc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hyd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O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balabanJ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BCUT_SLOGP_2', 'b_1rotN', 'b_max1len', 'chi1v_C', 'chi1_C', 'chiral', 'diameter', 'GCUT_PEOE_3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emd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emd_C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D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P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_pbo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avgQ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Ka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Kb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state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strai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Kier3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KierFlex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ip_violati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ogP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(o/w)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og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brigid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nring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nrot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violati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PEOE_PC-', 'PEOE_VSA+0', 'PEOE_VSA+1', 'PEOE_VSA+2', 'PEOE_VSA+3', 'PEOE_VSA+4', 'PEOE_VSA+6', 'PEOE_VSA-0', 'PEOE_VSA-2', 'PEOE_VSA-4', 'PEOE_VSA-6', 'PEOE_VSA_NEG', 'PEOE_VSA_PNEG', 'PEOE_VSA_POS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petitjeanSC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radius', 'reactive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SlogP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SlogP_VSA0', 'SlogP_VSA1', 'SlogP_VSA3', 'SlogP_VSA4', 'SlogP_VSA5', 'SlogP_VSA8', 'SlogP_VSA9', 'SMR_VSA1', 'SMR_VSA2', 'SMR_VSA3', 'SMR_VSA4', 'SMR_VSA5', 'SMR_VSA6', 'SMR_VSA7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AdjMa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DistEq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sa_d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weinerPath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]</w:t>
      </w:r>
    </w:p>
    <w:p w14:paraId="18EC8E63" w14:textId="77777777" w:rsidR="00BA2E61" w:rsidRPr="00BA2E61" w:rsidRDefault="00BA2E61" w:rsidP="00BA2E61">
      <w:pPr>
        <w:pStyle w:val="a8"/>
        <w:widowControl/>
        <w:ind w:left="360" w:firstLineChars="0" w:firstLine="0"/>
        <w:jc w:val="left"/>
        <w:rPr>
          <w:rFonts w:ascii="宋体" w:eastAsia="宋体" w:hAnsi="宋体" w:cs="宋体" w:hint="eastAsia"/>
          <w:kern w:val="0"/>
          <w:sz w:val="24"/>
          <w:szCs w:val="24"/>
          <w14:ligatures w14:val="none"/>
        </w:rPr>
      </w:pPr>
    </w:p>
    <w:p w14:paraId="55E42DB7" w14:textId="7C24742B" w:rsidR="00BA2E61" w:rsidRPr="00BA2E61" w:rsidRDefault="00BA2E61" w:rsidP="00B10999">
      <w:pPr>
        <w:pStyle w:val="a8"/>
        <w:widowControl/>
        <w:numPr>
          <w:ilvl w:val="0"/>
          <w:numId w:val="2"/>
        </w:numPr>
        <w:ind w:firstLineChars="0"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  <w:r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>Caco2-L (82):</w:t>
      </w:r>
    </w:p>
    <w:p w14:paraId="676D1A64" w14:textId="542367F6" w:rsidR="00BA2E61" w:rsidRPr="00BA2E61" w:rsidRDefault="00BA2E61" w:rsidP="00BA2E61">
      <w:pPr>
        <w:widowControl/>
        <w:ind w:firstLineChars="100" w:firstLine="210"/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</w:pPr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lastRenderedPageBreak/>
        <w:t>[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pol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st_fraglike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st_violati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st_violation_ext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acc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aro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d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hyd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balabanJ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BCUT_PEOE_2', 'BCUT_SLOGP_2', 'BCUT_SLOGP_3', 'BCUT_SMR_2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b_double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b_max1len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b_rotR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chiral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chiral_u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diameter', 'GCUT_PEOE_3', 'GCUT_SLOGP_3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emd_C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D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P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_pbo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avgQ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Ka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Kb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state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strai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ip_d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ip_druglike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ip_violati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ogP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(o/w)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og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mutagenic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brigid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leadlike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violati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PEOE_PC-', 'PEOE_VSA+0', 'PEOE_VSA+1', 'PEOE_VSA+2', 'PEOE_VSA+3', 'PEOE_VSA+4', 'PEOE_VSA+5', 'PEOE_VSA+6', 'PEOE_VSA-0', 'PEOE_VSA-1', 'PEOE_VSA-2', 'PEOE_VSA-3', 'PEOE_VSA-4', 'PEOE_VSA-6', 'PEOE_VSA_FNEG', 'PEOE_VSA_FPOS', 'PEOE_VSA_NEG', 'radius', 'reactive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rsynth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SlogP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SlogP_VSA1', 'SlogP_VSA3', 'SlogP_VSA4', 'SlogP_VSA5', 'SlogP_VSA6', 'SlogP_VSA7', 'SlogP_VSA8', 'SlogP_VSA9', 'SMR_VSA1', 'SMR_VSA3', 'SMR_VSA4', 'SMR_VSA5', 'SMR_VSA6', 'SMR_VSA7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AdjEq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AdjMa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DistEq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sa_d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weinerPath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]</w:t>
      </w:r>
    </w:p>
    <w:p w14:paraId="3EB09A94" w14:textId="77777777" w:rsidR="00BA2E61" w:rsidRPr="00BA2E61" w:rsidRDefault="00BA2E61" w:rsidP="00BA2E61">
      <w:pPr>
        <w:pStyle w:val="a8"/>
        <w:widowControl/>
        <w:ind w:left="360" w:firstLineChars="0" w:firstLine="0"/>
        <w:jc w:val="left"/>
        <w:rPr>
          <w:rFonts w:ascii="宋体" w:eastAsia="宋体" w:hAnsi="宋体" w:cs="宋体" w:hint="eastAsia"/>
          <w:kern w:val="0"/>
          <w:sz w:val="24"/>
          <w:szCs w:val="24"/>
          <w14:ligatures w14:val="none"/>
        </w:rPr>
      </w:pPr>
    </w:p>
    <w:p w14:paraId="4DD5D58F" w14:textId="76D02244" w:rsidR="00BA2E61" w:rsidRPr="00BA2E61" w:rsidRDefault="00BA2E61" w:rsidP="00B10999">
      <w:pPr>
        <w:pStyle w:val="a8"/>
        <w:widowControl/>
        <w:numPr>
          <w:ilvl w:val="0"/>
          <w:numId w:val="2"/>
        </w:numPr>
        <w:ind w:firstLineChars="0"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  <w:r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 xml:space="preserve">Caco2-C </w:t>
      </w:r>
      <w:r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>(</w:t>
      </w:r>
      <w:r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>79</w:t>
      </w:r>
      <w:r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>)</w:t>
      </w:r>
      <w:r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>:</w:t>
      </w:r>
    </w:p>
    <w:p w14:paraId="0BB3FE3F" w14:textId="7B76E33F" w:rsidR="00BA2E61" w:rsidRPr="00BA2E61" w:rsidRDefault="00BA2E61" w:rsidP="00BA2E61">
      <w:pPr>
        <w:widowControl/>
        <w:ind w:firstLineChars="100" w:firstLine="210"/>
        <w:rPr>
          <w:rFonts w:ascii="Times New Roman" w:eastAsia="宋体" w:hAnsi="Times New Roman" w:cs="Times New Roman" w:hint="eastAsia"/>
          <w:color w:val="000000"/>
          <w:kern w:val="0"/>
          <w:szCs w:val="21"/>
          <w14:ligatures w14:val="none"/>
        </w:rPr>
      </w:pPr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[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pol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st_violati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st_violation_ext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acc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aro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d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donacc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Cl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F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balabanJ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b_1rotN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b_double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b_max1len', 'chiral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chiral_u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diameter', 'GCUT_PEOE_3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emd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emd_C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D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P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_dbo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_pbo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avgQ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Ka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Kb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state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strai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ip_druglike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ip_violati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ogP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(o/w)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og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brigid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leadlike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nring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violati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PEOE_PC-', 'PEOE_VSA+0', 'PEOE_VSA+1', 'PEOE_VSA+2', 'PEOE_VSA+3', 'PEOE_VSA+4', 'PEOE_VSA+5', 'PEOE_VSA+6', 'PEOE_VSA-0', 'PEOE_VSA-1', 'PEOE_VSA-2', 'PEOE_VSA-3', 'PEOE_VSA-4', 'PEOE_VSA-6', 'PEOE_VSA_NEG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petitjeanSC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radius', 'reactive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SlogP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SlogP_VSA0', 'SlogP_VSA1', 'SlogP_VSA3', 'SlogP_VSA4', 'SlogP_VSA5', 'SlogP_VSA6', 'SlogP_VSA7', 'SlogP_VSA8', 'SlogP_VSA9', 'SMR_VSA1', 'SMR_VSA2', 'SMR_VSA3', 'SMR_VSA4', 'SMR_VSA5', 'SMR_VSA6', 'SMR_VSA7', 'TPSA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AdjMa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DistEq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sa_d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weinerPath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14:ligatures w14:val="none"/>
        </w:rPr>
        <w:t>]</w:t>
      </w:r>
    </w:p>
    <w:p w14:paraId="090C4E3C" w14:textId="77777777" w:rsidR="00BA2E61" w:rsidRPr="00BA2E61" w:rsidRDefault="00BA2E61" w:rsidP="00BA2E61">
      <w:pPr>
        <w:pStyle w:val="a8"/>
        <w:widowControl/>
        <w:ind w:left="360" w:firstLineChars="0" w:firstLine="0"/>
        <w:jc w:val="left"/>
        <w:rPr>
          <w:rFonts w:ascii="宋体" w:eastAsia="宋体" w:hAnsi="宋体" w:cs="宋体" w:hint="eastAsia"/>
          <w:kern w:val="0"/>
          <w:sz w:val="24"/>
          <w:szCs w:val="24"/>
          <w14:ligatures w14:val="none"/>
        </w:rPr>
      </w:pPr>
    </w:p>
    <w:p w14:paraId="6ABDEF17" w14:textId="14A03090" w:rsidR="00BA2E61" w:rsidRPr="00BA2E61" w:rsidRDefault="00BA2E61" w:rsidP="00B10999">
      <w:pPr>
        <w:pStyle w:val="a8"/>
        <w:widowControl/>
        <w:numPr>
          <w:ilvl w:val="0"/>
          <w:numId w:val="2"/>
        </w:numPr>
        <w:ind w:firstLineChars="0"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  <w:r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 xml:space="preserve">Caco2-A </w:t>
      </w:r>
      <w:r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>(</w:t>
      </w:r>
      <w:r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>9</w:t>
      </w:r>
      <w:r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>2)</w:t>
      </w:r>
      <w:r>
        <w:rPr>
          <w:rFonts w:ascii="TimesNewRomanPS-BoldMT" w:eastAsia="宋体" w:hAnsi="TimesNewRomanPS-BoldMT" w:cs="宋体" w:hint="eastAsia"/>
          <w:b/>
          <w:bCs/>
          <w:color w:val="000000"/>
          <w:kern w:val="0"/>
          <w:szCs w:val="21"/>
          <w14:ligatures w14:val="none"/>
        </w:rPr>
        <w:t>:</w:t>
      </w:r>
    </w:p>
    <w:p w14:paraId="2A1778B2" w14:textId="2997C67D" w:rsidR="00BA2E61" w:rsidRPr="00BA2E61" w:rsidRDefault="00BA2E61" w:rsidP="00BA2E61">
      <w:pPr>
        <w:widowControl/>
        <w:ind w:firstLineChars="100" w:firstLine="210"/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</w:pPr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[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pol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st_fraglike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st_violati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st_violation_ext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acc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aro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d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donacc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hyd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Cl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F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O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a_n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balabanJ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BCUT_SLOGP_2', 'b_1rotN', 'b_1rotR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b_double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b_max1len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b_rotR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chiral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chiral_u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diameter', 'GCUT_PEOE_3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D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P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_dbo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log_pbo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avgQ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Ka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Kb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state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h_pstrai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Kier3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ip_d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ip_druglike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ip_violati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ogP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(o/w)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logS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brigid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leadlike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nring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opr_violati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PEOE_PC+', 'PEOE_PC-', 'PEOE_VSA+0', 'PEOE_VSA+1', 'PEOE_VSA+2', 'PEOE_VSA+3', 'PEOE_VSA+4', 'PEOE_VSA+5', 'PEOE_VSA+6', 'PEOE_VSA-0', 'PEOE_VSA-1', 'PEOE_VSA-2', 'PEOE_VSA-3', 'PEOE_VSA-4', 'PEOE_VSA-6', 'PEOE_VSA_FNEG', 'PEOE_VSA_FPOS', 'PEOE_VSA_NEG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petitjeanSC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radius', 'reactive', 'rings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rsynth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SlogP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SlogP_VSA0', 'SlogP_VSA1', 'SlogP_VSA3', 'SlogP_VSA4', 'SlogP_VSA5', 'SlogP_VSA6', 'SlogP_VSA7', 'SlogP_VSA8', 'SlogP_VSA9', 'SMR_VSA1', 'SMR_VSA2', 'SMR_VSA3', 'SMR_VSA4', 'SMR_VSA5', 'SMR_VSA6', 'SMR_VSA7', 'TPSA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AdjEq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AdjMa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DistEq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sa_acc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vsa_don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, '</w:t>
      </w:r>
      <w:proofErr w:type="spellStart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weinerPath</w:t>
      </w:r>
      <w:proofErr w:type="spellEnd"/>
      <w:r w:rsidRPr="00BA2E61">
        <w:rPr>
          <w:rFonts w:ascii="Times New Roman" w:eastAsia="宋体" w:hAnsi="Times New Roman" w:cs="Times New Roman"/>
          <w:color w:val="000000"/>
          <w:kern w:val="0"/>
          <w:szCs w:val="21"/>
          <w14:ligatures w14:val="none"/>
        </w:rPr>
        <w:t>']</w:t>
      </w:r>
    </w:p>
    <w:p w14:paraId="5FF535C8" w14:textId="311BF6FC" w:rsidR="00B10999" w:rsidRDefault="00B10999" w:rsidP="00B10999">
      <w:pPr>
        <w:widowControl/>
        <w:jc w:val="left"/>
        <w:rPr>
          <w:rFonts w:ascii="Times New Roman" w:eastAsia="宋体" w:hAnsi="Times New Roman" w:cs="Times New Roman"/>
          <w:color w:val="000000"/>
          <w:kern w:val="0"/>
          <w:sz w:val="18"/>
          <w:szCs w:val="18"/>
          <w14:ligatures w14:val="none"/>
        </w:rPr>
      </w:pPr>
      <w:r w:rsidRPr="00B10999">
        <w:rPr>
          <w:rFonts w:ascii="Times New Roman" w:eastAsia="宋体" w:hAnsi="Times New Roman" w:cs="Times New Roman"/>
          <w:color w:val="000000"/>
          <w:kern w:val="0"/>
          <w:sz w:val="18"/>
          <w:szCs w:val="18"/>
          <w14:ligatures w14:val="none"/>
        </w:rPr>
        <w:t xml:space="preserve"> </w:t>
      </w:r>
    </w:p>
    <w:p w14:paraId="411034C3" w14:textId="77777777" w:rsidR="00CC69D6" w:rsidRPr="00B10999" w:rsidRDefault="00CC69D6" w:rsidP="00B10999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</w:p>
    <w:p w14:paraId="5D1D16B7" w14:textId="77777777" w:rsidR="00B10999" w:rsidRPr="00B10999" w:rsidRDefault="00B10999" w:rsidP="00B10999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  <w:r w:rsidRPr="00B10999">
        <w:rPr>
          <w:rFonts w:ascii="TimesNewRomanPS-BoldItalicMT" w:eastAsia="宋体" w:hAnsi="TimesNewRomanPS-BoldItalicMT" w:cs="宋体"/>
          <w:b/>
          <w:bCs/>
          <w:i/>
          <w:iCs/>
          <w:color w:val="000000"/>
          <w:kern w:val="0"/>
          <w:sz w:val="24"/>
          <w:szCs w:val="24"/>
          <w14:ligatures w14:val="none"/>
        </w:rPr>
        <w:t xml:space="preserve">(3) How to form your own prediction pipeline: </w:t>
      </w:r>
    </w:p>
    <w:p w14:paraId="3FFD5B3F" w14:textId="4645FC50" w:rsidR="00B10999" w:rsidRPr="00BA2E61" w:rsidRDefault="00B10999" w:rsidP="00B10999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  <w:r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lastRenderedPageBreak/>
        <w:t xml:space="preserve">The details of constructing your own workflow are shown in </w:t>
      </w:r>
      <w:r w:rsidRPr="00BA2E61">
        <w:rPr>
          <w:rFonts w:ascii="TimesNewRomanPS-BoldMT" w:eastAsia="宋体" w:hAnsi="TimesNewRomanPS-BoldMT" w:cs="宋体"/>
          <w:b/>
          <w:bCs/>
          <w:color w:val="000000"/>
          <w:kern w:val="0"/>
          <w:sz w:val="24"/>
          <w:szCs w:val="24"/>
          <w14:ligatures w14:val="none"/>
        </w:rPr>
        <w:t>Figure 1</w:t>
      </w:r>
      <w:r w:rsidR="000C2D66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,</w:t>
      </w:r>
      <w:r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 w:rsidRPr="00BA2E61">
        <w:rPr>
          <w:rFonts w:ascii="TimesNewRomanPS-BoldMT" w:eastAsia="宋体" w:hAnsi="TimesNewRomanPS-BoldMT" w:cs="宋体"/>
          <w:b/>
          <w:bCs/>
          <w:color w:val="000000"/>
          <w:kern w:val="0"/>
          <w:sz w:val="24"/>
          <w:szCs w:val="24"/>
          <w14:ligatures w14:val="none"/>
        </w:rPr>
        <w:t>Figure</w:t>
      </w:r>
      <w:r w:rsidR="00BA2E61" w:rsidRPr="00BA2E61">
        <w:rPr>
          <w:rFonts w:ascii="TimesNewRomanPS-BoldMT" w:eastAsia="宋体" w:hAnsi="TimesNewRomanPS-BoldMT" w:cs="宋体" w:hint="eastAsia"/>
          <w:b/>
          <w:bCs/>
          <w:color w:val="000000"/>
          <w:kern w:val="0"/>
          <w:sz w:val="24"/>
          <w:szCs w:val="24"/>
          <w14:ligatures w14:val="none"/>
        </w:rPr>
        <w:t xml:space="preserve"> </w:t>
      </w:r>
      <w:r w:rsidRPr="00BA2E61">
        <w:rPr>
          <w:rFonts w:ascii="TimesNewRomanPS-BoldMT" w:eastAsia="宋体" w:hAnsi="TimesNewRomanPS-BoldMT" w:cs="宋体"/>
          <w:b/>
          <w:bCs/>
          <w:color w:val="000000"/>
          <w:kern w:val="0"/>
          <w:sz w:val="24"/>
          <w:szCs w:val="24"/>
          <w14:ligatures w14:val="none"/>
        </w:rPr>
        <w:t>2</w:t>
      </w:r>
      <w:r w:rsidR="000C2D66">
        <w:rPr>
          <w:rFonts w:ascii="TimesNewRomanPS-BoldMT" w:eastAsia="宋体" w:hAnsi="TimesNewRomanPS-BoldMT" w:cs="宋体" w:hint="eastAsia"/>
          <w:b/>
          <w:bCs/>
          <w:color w:val="000000"/>
          <w:kern w:val="0"/>
          <w:sz w:val="24"/>
          <w:szCs w:val="24"/>
          <w14:ligatures w14:val="none"/>
        </w:rPr>
        <w:t xml:space="preserve"> </w:t>
      </w:r>
      <w:r w:rsidR="000C2D66" w:rsidRPr="000C2D66">
        <w:rPr>
          <w:rFonts w:ascii="TimesNewRomanPS-BoldMT" w:eastAsia="宋体" w:hAnsi="TimesNewRomanPS-BoldMT" w:cs="宋体" w:hint="eastAsia"/>
          <w:color w:val="000000"/>
          <w:kern w:val="0"/>
          <w:sz w:val="24"/>
          <w:szCs w:val="24"/>
          <w14:ligatures w14:val="none"/>
        </w:rPr>
        <w:t>and</w:t>
      </w:r>
      <w:r w:rsidR="000C2D66">
        <w:rPr>
          <w:rFonts w:ascii="TimesNewRomanPS-BoldMT" w:eastAsia="宋体" w:hAnsi="TimesNewRomanPS-BoldMT" w:cs="宋体" w:hint="eastAsia"/>
          <w:b/>
          <w:bCs/>
          <w:color w:val="000000"/>
          <w:kern w:val="0"/>
          <w:sz w:val="24"/>
          <w:szCs w:val="24"/>
          <w14:ligatures w14:val="none"/>
        </w:rPr>
        <w:t xml:space="preserve"> Figure 3</w:t>
      </w:r>
      <w:r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. </w:t>
      </w:r>
    </w:p>
    <w:p w14:paraId="0D49C085" w14:textId="77777777" w:rsidR="00BA2E61" w:rsidRPr="00BA2E61" w:rsidRDefault="00B10999" w:rsidP="00B10999">
      <w:pPr>
        <w:widowControl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  <w:r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Explanation of workflow: </w:t>
      </w:r>
    </w:p>
    <w:p w14:paraId="0C4D7F54" w14:textId="7048FD6D" w:rsidR="00B10999" w:rsidRPr="00BA2E61" w:rsidRDefault="00B10999" w:rsidP="00B840E8">
      <w:pPr>
        <w:widowControl/>
        <w:ind w:firstLineChars="100" w:firstLine="240"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  <w:r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1) The local model file is read by the </w:t>
      </w:r>
      <w:r w:rsidRPr="00BA2E61">
        <w:rPr>
          <w:rFonts w:ascii="TimesNewRomanPS-BoldMT" w:eastAsia="宋体" w:hAnsi="TimesNewRomanPS-BoldMT" w:cs="宋体"/>
          <w:b/>
          <w:bCs/>
          <w:color w:val="000000"/>
          <w:kern w:val="0"/>
          <w:sz w:val="24"/>
          <w:szCs w:val="24"/>
          <w14:ligatures w14:val="none"/>
        </w:rPr>
        <w:t xml:space="preserve">Model Reader </w:t>
      </w:r>
      <w:r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>node above, while the below reads the model-Normalizer.zip</w:t>
      </w:r>
      <w:r w:rsidR="00B840E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 for normalizer</w:t>
      </w:r>
      <w:r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; </w:t>
      </w:r>
    </w:p>
    <w:p w14:paraId="1A0BBD9D" w14:textId="56F0898E" w:rsidR="00B10999" w:rsidRPr="00B840E8" w:rsidRDefault="00B10999" w:rsidP="00B840E8">
      <w:pPr>
        <w:widowControl/>
        <w:ind w:firstLineChars="100" w:firstLine="240"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  <w:r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2) The node of </w:t>
      </w:r>
      <w:r w:rsidRPr="00BA2E61">
        <w:rPr>
          <w:rFonts w:ascii="TimesNewRomanPS-BoldMT" w:eastAsia="宋体" w:hAnsi="TimesNewRomanPS-BoldMT" w:cs="宋体"/>
          <w:b/>
          <w:bCs/>
          <w:color w:val="000000"/>
          <w:kern w:val="0"/>
          <w:sz w:val="24"/>
          <w:szCs w:val="24"/>
          <w14:ligatures w14:val="none"/>
        </w:rPr>
        <w:t xml:space="preserve">File Reader </w:t>
      </w:r>
      <w:r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is used to read the data that needs to be predicted; Please read your data as the examples we provided (example for </w:t>
      </w:r>
      <w:r w:rsidR="00BA2E61" w:rsidRPr="00BA2E6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RRCK-C</w:t>
      </w:r>
      <w:r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>.csv</w:t>
      </w:r>
      <w:r w:rsidR="00160E6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, </w:t>
      </w:r>
      <w:r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example for </w:t>
      </w:r>
      <w:r w:rsidR="00BA2E61" w:rsidRPr="00BA2E61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Caco2-C</w:t>
      </w:r>
      <w:r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>.csv</w:t>
      </w:r>
      <w:r w:rsidR="00160E67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 and example for PAMPA-C.csv</w:t>
      </w:r>
      <w:r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). </w:t>
      </w:r>
      <w:r w:rsidRPr="00BA2E61">
        <w:rPr>
          <w:rFonts w:ascii="Times New Roman" w:eastAsia="宋体" w:hAnsi="Times New Roman" w:cs="Times New Roman"/>
          <w:color w:val="00B050"/>
          <w:kern w:val="0"/>
          <w:sz w:val="24"/>
          <w:szCs w:val="24"/>
          <w14:ligatures w14:val="none"/>
        </w:rPr>
        <w:t>If you just want to predict molecules without experimental values or labels, you should ignore the ‘</w:t>
      </w:r>
      <w:r w:rsidR="00BA2E61" w:rsidRPr="00BA2E61">
        <w:rPr>
          <w:rFonts w:ascii="Times New Roman" w:hAnsi="Times New Roman" w:cs="Times New Roman"/>
          <w:color w:val="00B050"/>
          <w:sz w:val="24"/>
          <w:szCs w:val="24"/>
        </w:rPr>
        <w:t>Permeability</w:t>
      </w:r>
      <w:r w:rsidRPr="00BA2E61">
        <w:rPr>
          <w:rFonts w:ascii="Times New Roman" w:eastAsia="宋体" w:hAnsi="Times New Roman" w:cs="Times New Roman"/>
          <w:color w:val="00B050"/>
          <w:kern w:val="0"/>
          <w:sz w:val="24"/>
          <w:szCs w:val="24"/>
          <w14:ligatures w14:val="none"/>
        </w:rPr>
        <w:t>’</w:t>
      </w:r>
      <w:r w:rsidR="00BA2E61" w:rsidRPr="00BA2E61">
        <w:rPr>
          <w:rFonts w:ascii="Times New Roman" w:hAnsi="Times New Roman" w:cs="Times New Roman" w:hint="eastAsia"/>
          <w:color w:val="00B050"/>
          <w:sz w:val="24"/>
          <w:szCs w:val="24"/>
        </w:rPr>
        <w:t xml:space="preserve"> </w:t>
      </w:r>
      <w:r w:rsidRPr="00BA2E61">
        <w:rPr>
          <w:rFonts w:ascii="Times New Roman" w:eastAsia="宋体" w:hAnsi="Times New Roman" w:cs="Times New Roman"/>
          <w:color w:val="00B050"/>
          <w:kern w:val="0"/>
          <w:sz w:val="24"/>
          <w:szCs w:val="24"/>
          <w14:ligatures w14:val="none"/>
        </w:rPr>
        <w:t>and disconnect the evaluation nodes for example ‘</w:t>
      </w:r>
      <w:r w:rsidR="00950F7C">
        <w:rPr>
          <w:rFonts w:ascii="Times New Roman" w:eastAsia="宋体" w:hAnsi="Times New Roman" w:cs="Times New Roman" w:hint="eastAsia"/>
          <w:color w:val="00B050"/>
          <w:kern w:val="0"/>
          <w:sz w:val="24"/>
          <w:szCs w:val="24"/>
          <w14:ligatures w14:val="none"/>
        </w:rPr>
        <w:t>Numeric S</w:t>
      </w:r>
      <w:r w:rsidRPr="00BA2E61">
        <w:rPr>
          <w:rFonts w:ascii="Times New Roman" w:eastAsia="宋体" w:hAnsi="Times New Roman" w:cs="Times New Roman"/>
          <w:color w:val="00B050"/>
          <w:kern w:val="0"/>
          <w:sz w:val="24"/>
          <w:szCs w:val="24"/>
          <w14:ligatures w14:val="none"/>
        </w:rPr>
        <w:t xml:space="preserve">corer’. </w:t>
      </w:r>
    </w:p>
    <w:p w14:paraId="5C94CD40" w14:textId="300703DC" w:rsidR="00B10999" w:rsidRPr="00BA2E61" w:rsidRDefault="00B840E8" w:rsidP="00BA2E61">
      <w:pPr>
        <w:widowControl/>
        <w:ind w:firstLineChars="100" w:firstLine="240"/>
        <w:jc w:val="left"/>
        <w:rPr>
          <w:rFonts w:ascii="宋体" w:eastAsia="宋体" w:hAnsi="宋体" w:cs="宋体"/>
          <w:kern w:val="0"/>
          <w:sz w:val="24"/>
          <w:szCs w:val="24"/>
          <w14:ligatures w14:val="none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3</w:t>
      </w:r>
      <w:r w:rsidR="00B10999"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 xml:space="preserve">) Select the corresponding prediction node according to the model read by the model reader; </w:t>
      </w:r>
    </w:p>
    <w:p w14:paraId="041D088A" w14:textId="67A73158" w:rsidR="00B10999" w:rsidRDefault="00B840E8" w:rsidP="00AC4F21">
      <w:pPr>
        <w:widowControl/>
        <w:ind w:firstLineChars="100" w:firstLine="240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4</w:t>
      </w:r>
      <w:r w:rsidR="00B10999" w:rsidRPr="00BA2E61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t>) Output for the prediction result. In addition, evaluation nodes can be chosen according to your task.</w:t>
      </w:r>
    </w:p>
    <w:p w14:paraId="578485B8" w14:textId="77777777" w:rsidR="00CC69D6" w:rsidRDefault="00CC69D6" w:rsidP="00AC4F21">
      <w:pPr>
        <w:widowControl/>
        <w:ind w:firstLineChars="100" w:firstLine="240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</w:pPr>
    </w:p>
    <w:p w14:paraId="1E6801AC" w14:textId="104AACD8" w:rsidR="00B840E8" w:rsidRDefault="00325CD0" w:rsidP="00B840E8">
      <w:pPr>
        <w:widowControl/>
        <w:jc w:val="center"/>
        <w:rPr>
          <w:rFonts w:ascii="宋体" w:eastAsia="宋体" w:hAnsi="宋体" w:cs="宋体"/>
          <w:kern w:val="0"/>
          <w:sz w:val="24"/>
          <w:szCs w:val="24"/>
          <w14:ligatures w14:val="none"/>
        </w:rPr>
      </w:pPr>
      <w:r w:rsidRPr="00325CD0">
        <w:rPr>
          <w:rFonts w:ascii="宋体" w:eastAsia="宋体" w:hAnsi="宋体" w:cs="宋体"/>
          <w:kern w:val="0"/>
          <w:sz w:val="24"/>
          <w:szCs w:val="24"/>
          <w14:ligatures w14:val="none"/>
        </w:rPr>
        <w:drawing>
          <wp:inline distT="0" distB="0" distL="0" distR="0" wp14:anchorId="1BD5A10E" wp14:editId="4740165D">
            <wp:extent cx="5274310" cy="2708910"/>
            <wp:effectExtent l="0" t="0" r="2540" b="0"/>
            <wp:docPr id="9763041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304164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78A6B" w14:textId="3F2E6889" w:rsidR="00B840E8" w:rsidRDefault="00B840E8" w:rsidP="00B840E8">
      <w:pPr>
        <w:widowControl/>
        <w:ind w:firstLineChars="100" w:firstLine="241"/>
        <w:jc w:val="center"/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</w:pPr>
      <w:r w:rsidRPr="00B840E8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  <w14:ligatures w14:val="none"/>
        </w:rPr>
        <w:t>Figure 1.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 </w:t>
      </w:r>
      <w:r w:rsidRPr="00B840E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KNIME usage example of Caco2-C model.</w:t>
      </w:r>
    </w:p>
    <w:p w14:paraId="5222AC6E" w14:textId="77777777" w:rsidR="00A113EF" w:rsidRDefault="00A113EF" w:rsidP="00B840E8">
      <w:pPr>
        <w:widowControl/>
        <w:ind w:firstLineChars="100" w:firstLine="240"/>
        <w:jc w:val="center"/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</w:pPr>
    </w:p>
    <w:p w14:paraId="38D1C0B7" w14:textId="0DBA087C" w:rsidR="00A113EF" w:rsidRDefault="008F5CFE" w:rsidP="00B840E8">
      <w:pPr>
        <w:widowControl/>
        <w:ind w:firstLineChars="100" w:firstLine="240"/>
        <w:jc w:val="center"/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</w:pPr>
      <w:r w:rsidRPr="008F5CFE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lastRenderedPageBreak/>
        <w:drawing>
          <wp:inline distT="0" distB="0" distL="0" distR="0" wp14:anchorId="34E43A30" wp14:editId="163C2ED6">
            <wp:extent cx="5274310" cy="3284220"/>
            <wp:effectExtent l="0" t="0" r="2540" b="0"/>
            <wp:docPr id="199793637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793637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F5416" w14:textId="17D0C285" w:rsidR="00A113EF" w:rsidRDefault="00A113EF" w:rsidP="00A113EF">
      <w:pPr>
        <w:widowControl/>
        <w:ind w:firstLineChars="100" w:firstLine="241"/>
        <w:jc w:val="center"/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</w:pPr>
      <w:r w:rsidRPr="00B840E8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  <w14:ligatures w14:val="none"/>
        </w:rPr>
        <w:t xml:space="preserve">Figure </w:t>
      </w:r>
      <w:r w:rsidR="000C2D66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  <w14:ligatures w14:val="none"/>
        </w:rPr>
        <w:t>2</w:t>
      </w:r>
      <w:r w:rsidRPr="00B840E8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  <w14:ligatures w14:val="none"/>
        </w:rPr>
        <w:t>.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 </w:t>
      </w:r>
      <w:r w:rsidRPr="00B840E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KNIME usage example of 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RRCK</w:t>
      </w:r>
      <w:r w:rsidRPr="00B840E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-C</w:t>
      </w:r>
      <w:r w:rsidR="000530AB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 regression</w:t>
      </w:r>
      <w:r w:rsidRPr="00B840E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 model.</w:t>
      </w:r>
    </w:p>
    <w:p w14:paraId="5DBAB02B" w14:textId="77777777" w:rsidR="000C2D66" w:rsidRPr="000C2D66" w:rsidRDefault="000C2D66" w:rsidP="00A113EF">
      <w:pPr>
        <w:widowControl/>
        <w:ind w:firstLineChars="100" w:firstLine="240"/>
        <w:jc w:val="center"/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</w:pPr>
    </w:p>
    <w:p w14:paraId="1F97CCFA" w14:textId="4D86B795" w:rsidR="00A113EF" w:rsidRDefault="000C2D66" w:rsidP="00B840E8">
      <w:pPr>
        <w:widowControl/>
        <w:ind w:firstLineChars="100" w:firstLine="240"/>
        <w:jc w:val="center"/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</w:pPr>
      <w:r w:rsidRPr="000C2D66"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  <w:drawing>
          <wp:inline distT="0" distB="0" distL="0" distR="0" wp14:anchorId="443DA60C" wp14:editId="7E2639C6">
            <wp:extent cx="5274310" cy="2352675"/>
            <wp:effectExtent l="0" t="0" r="2540" b="9525"/>
            <wp:docPr id="18337642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76427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E43AD" w14:textId="7FB63E3B" w:rsidR="00C430FB" w:rsidRDefault="00C430FB" w:rsidP="00C430FB">
      <w:pPr>
        <w:widowControl/>
        <w:ind w:firstLineChars="100" w:firstLine="241"/>
        <w:jc w:val="center"/>
        <w:rPr>
          <w:rFonts w:ascii="Times New Roman" w:eastAsia="宋体" w:hAnsi="Times New Roman" w:cs="Times New Roman"/>
          <w:color w:val="000000"/>
          <w:kern w:val="0"/>
          <w:sz w:val="24"/>
          <w:szCs w:val="24"/>
          <w14:ligatures w14:val="none"/>
        </w:rPr>
      </w:pPr>
      <w:r w:rsidRPr="00B840E8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  <w14:ligatures w14:val="none"/>
        </w:rPr>
        <w:t xml:space="preserve">Figure </w:t>
      </w:r>
      <w:r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  <w14:ligatures w14:val="none"/>
        </w:rPr>
        <w:t>3</w:t>
      </w:r>
      <w:r w:rsidRPr="00B840E8">
        <w:rPr>
          <w:rFonts w:ascii="Times New Roman" w:eastAsia="宋体" w:hAnsi="Times New Roman" w:cs="Times New Roman" w:hint="eastAsia"/>
          <w:b/>
          <w:bCs/>
          <w:color w:val="000000"/>
          <w:kern w:val="0"/>
          <w:sz w:val="24"/>
          <w:szCs w:val="24"/>
          <w14:ligatures w14:val="none"/>
        </w:rPr>
        <w:t>.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 </w:t>
      </w:r>
      <w:r w:rsidRPr="00B840E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KNIME usage example of 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PAMPA</w:t>
      </w:r>
      <w:r w:rsidRPr="00B840E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>-C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 regression</w:t>
      </w:r>
      <w:r w:rsidRPr="00B840E8"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  <w:t xml:space="preserve"> model.</w:t>
      </w:r>
    </w:p>
    <w:p w14:paraId="79E57E61" w14:textId="77777777" w:rsidR="00C430FB" w:rsidRPr="00C430FB" w:rsidRDefault="00C430FB" w:rsidP="00B840E8">
      <w:pPr>
        <w:widowControl/>
        <w:ind w:firstLineChars="100" w:firstLine="240"/>
        <w:jc w:val="center"/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  <w14:ligatures w14:val="none"/>
        </w:rPr>
      </w:pPr>
    </w:p>
    <w:sectPr w:rsidR="00C430FB" w:rsidRPr="00C430F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EC0825" w14:textId="77777777" w:rsidR="0071341D" w:rsidRDefault="0071341D" w:rsidP="00D3243B">
      <w:r>
        <w:separator/>
      </w:r>
    </w:p>
  </w:endnote>
  <w:endnote w:type="continuationSeparator" w:id="0">
    <w:p w14:paraId="6026D304" w14:textId="77777777" w:rsidR="0071341D" w:rsidRDefault="0071341D" w:rsidP="00D324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71D937" w14:textId="77777777" w:rsidR="0071341D" w:rsidRDefault="0071341D" w:rsidP="00D3243B">
      <w:r>
        <w:separator/>
      </w:r>
    </w:p>
  </w:footnote>
  <w:footnote w:type="continuationSeparator" w:id="0">
    <w:p w14:paraId="1E13B535" w14:textId="77777777" w:rsidR="0071341D" w:rsidRDefault="0071341D" w:rsidP="00D324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AF6059"/>
    <w:multiLevelType w:val="hybridMultilevel"/>
    <w:tmpl w:val="EE4A5332"/>
    <w:lvl w:ilvl="0" w:tplc="04090011">
      <w:start w:val="1"/>
      <w:numFmt w:val="decimal"/>
      <w:lvlText w:val="%1)"/>
      <w:lvlJc w:val="left"/>
      <w:pPr>
        <w:ind w:left="650" w:hanging="440"/>
      </w:pPr>
    </w:lvl>
    <w:lvl w:ilvl="1" w:tplc="04090019" w:tentative="1">
      <w:start w:val="1"/>
      <w:numFmt w:val="lowerLetter"/>
      <w:lvlText w:val="%2)"/>
      <w:lvlJc w:val="left"/>
      <w:pPr>
        <w:ind w:left="1090" w:hanging="440"/>
      </w:pPr>
    </w:lvl>
    <w:lvl w:ilvl="2" w:tplc="0409001B" w:tentative="1">
      <w:start w:val="1"/>
      <w:numFmt w:val="lowerRoman"/>
      <w:lvlText w:val="%3."/>
      <w:lvlJc w:val="right"/>
      <w:pPr>
        <w:ind w:left="1530" w:hanging="440"/>
      </w:pPr>
    </w:lvl>
    <w:lvl w:ilvl="3" w:tplc="0409000F" w:tentative="1">
      <w:start w:val="1"/>
      <w:numFmt w:val="decimal"/>
      <w:lvlText w:val="%4."/>
      <w:lvlJc w:val="left"/>
      <w:pPr>
        <w:ind w:left="1970" w:hanging="440"/>
      </w:pPr>
    </w:lvl>
    <w:lvl w:ilvl="4" w:tplc="04090019" w:tentative="1">
      <w:start w:val="1"/>
      <w:numFmt w:val="lowerLetter"/>
      <w:lvlText w:val="%5)"/>
      <w:lvlJc w:val="left"/>
      <w:pPr>
        <w:ind w:left="2410" w:hanging="440"/>
      </w:pPr>
    </w:lvl>
    <w:lvl w:ilvl="5" w:tplc="0409001B" w:tentative="1">
      <w:start w:val="1"/>
      <w:numFmt w:val="lowerRoman"/>
      <w:lvlText w:val="%6."/>
      <w:lvlJc w:val="right"/>
      <w:pPr>
        <w:ind w:left="2850" w:hanging="440"/>
      </w:pPr>
    </w:lvl>
    <w:lvl w:ilvl="6" w:tplc="0409000F" w:tentative="1">
      <w:start w:val="1"/>
      <w:numFmt w:val="decimal"/>
      <w:lvlText w:val="%7."/>
      <w:lvlJc w:val="left"/>
      <w:pPr>
        <w:ind w:left="3290" w:hanging="440"/>
      </w:pPr>
    </w:lvl>
    <w:lvl w:ilvl="7" w:tplc="04090019" w:tentative="1">
      <w:start w:val="1"/>
      <w:numFmt w:val="lowerLetter"/>
      <w:lvlText w:val="%8)"/>
      <w:lvlJc w:val="left"/>
      <w:pPr>
        <w:ind w:left="3730" w:hanging="440"/>
      </w:pPr>
    </w:lvl>
    <w:lvl w:ilvl="8" w:tplc="0409001B" w:tentative="1">
      <w:start w:val="1"/>
      <w:numFmt w:val="lowerRoman"/>
      <w:lvlText w:val="%9."/>
      <w:lvlJc w:val="right"/>
      <w:pPr>
        <w:ind w:left="4170" w:hanging="440"/>
      </w:pPr>
    </w:lvl>
  </w:abstractNum>
  <w:abstractNum w:abstractNumId="1" w15:restartNumberingAfterBreak="0">
    <w:nsid w:val="4B6B0B7B"/>
    <w:multiLevelType w:val="hybridMultilevel"/>
    <w:tmpl w:val="8222E60E"/>
    <w:lvl w:ilvl="0" w:tplc="5A107B6C">
      <w:start w:val="1"/>
      <w:numFmt w:val="decimal"/>
      <w:lvlText w:val="(%1)"/>
      <w:lvlJc w:val="left"/>
      <w:pPr>
        <w:ind w:left="360" w:hanging="360"/>
      </w:pPr>
      <w:rPr>
        <w:rFonts w:ascii="TimesNewRomanPS-BoldMT" w:hAnsi="TimesNewRomanPS-BoldMT" w:hint="default"/>
        <w:b/>
        <w:color w:val="00000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169128343">
    <w:abstractNumId w:val="0"/>
  </w:num>
  <w:num w:numId="2" w16cid:durableId="2024036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3MDWxNDQxMDcxNTZT0lEKTi0uzszPAykwrAUA+8tjvCwAAAA="/>
  </w:docVars>
  <w:rsids>
    <w:rsidRoot w:val="00B10999"/>
    <w:rsid w:val="000530AB"/>
    <w:rsid w:val="000C2D66"/>
    <w:rsid w:val="00160E67"/>
    <w:rsid w:val="00310684"/>
    <w:rsid w:val="00325CD0"/>
    <w:rsid w:val="00417069"/>
    <w:rsid w:val="00600CE8"/>
    <w:rsid w:val="0071341D"/>
    <w:rsid w:val="00747B95"/>
    <w:rsid w:val="00854F3C"/>
    <w:rsid w:val="008F5CFE"/>
    <w:rsid w:val="00950F7C"/>
    <w:rsid w:val="009A5DD7"/>
    <w:rsid w:val="00A113EF"/>
    <w:rsid w:val="00AC4F21"/>
    <w:rsid w:val="00B10999"/>
    <w:rsid w:val="00B840E8"/>
    <w:rsid w:val="00BA2E61"/>
    <w:rsid w:val="00BC4AF8"/>
    <w:rsid w:val="00C430FB"/>
    <w:rsid w:val="00CC69D6"/>
    <w:rsid w:val="00D32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1401570"/>
  <w15:chartTrackingRefBased/>
  <w15:docId w15:val="{8313BCBF-BB89-4C88-A836-53E4D2A80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3243B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3243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324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3243B"/>
    <w:rPr>
      <w:sz w:val="18"/>
      <w:szCs w:val="18"/>
    </w:rPr>
  </w:style>
  <w:style w:type="table" w:styleId="a7">
    <w:name w:val="Table Grid"/>
    <w:basedOn w:val="a1"/>
    <w:uiPriority w:val="39"/>
    <w:rsid w:val="00854F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47B95"/>
    <w:pPr>
      <w:ind w:firstLineChars="200" w:firstLine="420"/>
    </w:pPr>
  </w:style>
  <w:style w:type="paragraph" w:styleId="HTML">
    <w:name w:val="HTML Preformatted"/>
    <w:basedOn w:val="a"/>
    <w:link w:val="HTML0"/>
    <w:uiPriority w:val="99"/>
    <w:unhideWhenUsed/>
    <w:rsid w:val="0041706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  <w14:ligatures w14:val="none"/>
    </w:rPr>
  </w:style>
  <w:style w:type="character" w:customStyle="1" w:styleId="HTML0">
    <w:name w:val="HTML 预设格式 字符"/>
    <w:basedOn w:val="a0"/>
    <w:link w:val="HTML"/>
    <w:uiPriority w:val="99"/>
    <w:rsid w:val="00417069"/>
    <w:rPr>
      <w:rFonts w:ascii="宋体" w:eastAsia="宋体" w:hAnsi="宋体" w:cs="宋体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124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27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9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6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1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5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0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5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8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0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3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83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9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9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0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0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2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6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5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4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9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2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7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67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4</Pages>
  <Words>693</Words>
  <Characters>6270</Characters>
  <Application>Microsoft Office Word</Application>
  <DocSecurity>0</DocSecurity>
  <Lines>120</Lines>
  <Paragraphs>38</Paragraphs>
  <ScaleCrop>false</ScaleCrop>
  <Company/>
  <LinksUpToDate>false</LinksUpToDate>
  <CharactersWithSpaces>6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 Tan</dc:creator>
  <cp:keywords/>
  <dc:description/>
  <cp:lastModifiedBy>tan Tan</cp:lastModifiedBy>
  <cp:revision>17</cp:revision>
  <cp:lastPrinted>2024-04-27T18:46:00Z</cp:lastPrinted>
  <dcterms:created xsi:type="dcterms:W3CDTF">2024-04-27T14:53:00Z</dcterms:created>
  <dcterms:modified xsi:type="dcterms:W3CDTF">2024-04-27T18:46:00Z</dcterms:modified>
</cp:coreProperties>
</file>